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7A9705" w14:textId="77777777" w:rsidR="0058455D" w:rsidRDefault="0058455D" w:rsidP="0058455D">
      <w:pPr>
        <w:spacing w:line="360" w:lineRule="auto"/>
        <w:jc w:val="center"/>
        <w:rPr>
          <w:b/>
          <w:bCs/>
          <w:sz w:val="44"/>
          <w:szCs w:val="44"/>
        </w:rPr>
      </w:pPr>
      <w:r>
        <w:rPr>
          <w:b/>
          <w:bCs/>
          <w:noProof/>
          <w:sz w:val="44"/>
          <w:szCs w:val="44"/>
        </w:rPr>
        <w:drawing>
          <wp:anchor distT="0" distB="0" distL="114300" distR="114300" simplePos="0" relativeHeight="251659264" behindDoc="0" locked="0" layoutInCell="1" allowOverlap="1" wp14:anchorId="72BCEB47" wp14:editId="549AF2A9">
            <wp:simplePos x="0" y="0"/>
            <wp:positionH relativeFrom="page">
              <wp:align>left</wp:align>
            </wp:positionH>
            <wp:positionV relativeFrom="paragraph">
              <wp:posOffset>76</wp:posOffset>
            </wp:positionV>
            <wp:extent cx="3576955" cy="4762500"/>
            <wp:effectExtent l="0" t="0" r="4445" b="0"/>
            <wp:wrapSquare wrapText="bothSides"/>
            <wp:docPr id="277388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a:extLst>
                        <a:ext uri="{28A0092B-C50C-407E-A947-70E740481C1C}">
                          <a14:useLocalDpi xmlns:a14="http://schemas.microsoft.com/office/drawing/2010/main" val="0"/>
                        </a:ext>
                      </a:extLst>
                    </a:blip>
                    <a:srcRect r="24890"/>
                    <a:stretch/>
                  </pic:blipFill>
                  <pic:spPr bwMode="auto">
                    <a:xfrm>
                      <a:off x="0" y="0"/>
                      <a:ext cx="3576955" cy="4762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650090E7" w14:textId="04AAECE3" w:rsidR="0058455D" w:rsidRDefault="0058455D" w:rsidP="0058455D">
      <w:pPr>
        <w:spacing w:line="360" w:lineRule="auto"/>
        <w:jc w:val="center"/>
        <w:rPr>
          <w:b/>
          <w:bCs/>
          <w:sz w:val="44"/>
          <w:szCs w:val="44"/>
        </w:rPr>
      </w:pPr>
      <w:r>
        <w:rPr>
          <w:b/>
          <w:bCs/>
          <w:sz w:val="44"/>
          <w:szCs w:val="44"/>
        </w:rPr>
        <w:t>Final Project Report</w:t>
      </w:r>
    </w:p>
    <w:p w14:paraId="61C3D1F2" w14:textId="77777777" w:rsidR="0058455D" w:rsidRDefault="0058455D" w:rsidP="0058455D">
      <w:pPr>
        <w:spacing w:line="360" w:lineRule="auto"/>
        <w:rPr>
          <w:b/>
          <w:bCs/>
          <w:sz w:val="44"/>
          <w:szCs w:val="44"/>
        </w:rPr>
      </w:pPr>
    </w:p>
    <w:p w14:paraId="305A1D90" w14:textId="77777777" w:rsidR="0058455D" w:rsidRPr="000B6A2F" w:rsidRDefault="0058455D" w:rsidP="0058455D">
      <w:pPr>
        <w:spacing w:line="360" w:lineRule="auto"/>
        <w:jc w:val="center"/>
        <w:rPr>
          <w:b/>
          <w:bCs/>
          <w:sz w:val="72"/>
          <w:szCs w:val="72"/>
        </w:rPr>
      </w:pPr>
      <w:r w:rsidRPr="000B6A2F">
        <w:rPr>
          <w:b/>
          <w:bCs/>
          <w:sz w:val="72"/>
          <w:szCs w:val="72"/>
        </w:rPr>
        <w:t>Beat Invaders</w:t>
      </w:r>
    </w:p>
    <w:p w14:paraId="0C2CDF54" w14:textId="77777777" w:rsidR="0058455D" w:rsidRPr="00A14B18" w:rsidRDefault="0058455D" w:rsidP="0058455D">
      <w:pPr>
        <w:spacing w:line="360" w:lineRule="auto"/>
        <w:jc w:val="center"/>
        <w:rPr>
          <w:b/>
          <w:bCs/>
          <w:sz w:val="44"/>
          <w:szCs w:val="44"/>
        </w:rPr>
      </w:pPr>
      <w:r>
        <w:rPr>
          <w:b/>
          <w:bCs/>
          <w:sz w:val="44"/>
          <w:szCs w:val="44"/>
        </w:rPr>
        <w:t>By Team Beat</w:t>
      </w:r>
    </w:p>
    <w:p w14:paraId="30804DF7" w14:textId="77777777" w:rsidR="0058455D" w:rsidRDefault="0058455D" w:rsidP="0058455D">
      <w:pPr>
        <w:spacing w:line="360" w:lineRule="auto"/>
      </w:pPr>
    </w:p>
    <w:p w14:paraId="453BDC44" w14:textId="77777777" w:rsidR="0058455D" w:rsidRDefault="0058455D" w:rsidP="0058455D">
      <w:pPr>
        <w:spacing w:line="360" w:lineRule="auto"/>
      </w:pPr>
    </w:p>
    <w:p w14:paraId="247DE6E2" w14:textId="77777777" w:rsidR="0058455D" w:rsidRDefault="0058455D" w:rsidP="0058455D">
      <w:pPr>
        <w:spacing w:line="360" w:lineRule="auto"/>
      </w:pPr>
    </w:p>
    <w:p w14:paraId="0D0F3F33" w14:textId="77777777" w:rsidR="0058455D" w:rsidRDefault="0058455D" w:rsidP="0058455D">
      <w:pPr>
        <w:spacing w:line="360" w:lineRule="auto"/>
      </w:pPr>
    </w:p>
    <w:p w14:paraId="1CF84BDD" w14:textId="77777777" w:rsidR="0058455D" w:rsidRDefault="0058455D" w:rsidP="0058455D">
      <w:pPr>
        <w:spacing w:line="360" w:lineRule="auto"/>
      </w:pPr>
    </w:p>
    <w:p w14:paraId="7B5CE893" w14:textId="77777777" w:rsidR="0058455D" w:rsidRDefault="0058455D" w:rsidP="0058455D">
      <w:pPr>
        <w:spacing w:line="360" w:lineRule="auto"/>
        <w:rPr>
          <w:b/>
          <w:bCs/>
          <w:sz w:val="36"/>
          <w:szCs w:val="36"/>
        </w:rPr>
      </w:pPr>
      <w:r w:rsidRPr="00B93FDD">
        <w:rPr>
          <w:b/>
          <w:bCs/>
          <w:sz w:val="36"/>
          <w:szCs w:val="36"/>
        </w:rPr>
        <w:t>Selected Topics in Game Engineering</w:t>
      </w:r>
    </w:p>
    <w:p w14:paraId="36535C32" w14:textId="77777777" w:rsidR="0058455D" w:rsidRDefault="0058455D" w:rsidP="0058455D">
      <w:pPr>
        <w:spacing w:line="360" w:lineRule="auto"/>
      </w:pPr>
      <w:r>
        <w:t>Final report</w:t>
      </w:r>
    </w:p>
    <w:p w14:paraId="7C8329EF" w14:textId="77777777" w:rsidR="0058455D" w:rsidRPr="00A27191" w:rsidRDefault="0058455D" w:rsidP="0058455D">
      <w:pPr>
        <w:spacing w:line="360" w:lineRule="auto"/>
        <w:rPr>
          <w:b/>
          <w:bCs/>
        </w:rPr>
      </w:pPr>
      <w:r w:rsidRPr="00A27191">
        <w:rPr>
          <w:b/>
          <w:bCs/>
        </w:rPr>
        <w:t xml:space="preserve">Team Beat: </w:t>
      </w:r>
    </w:p>
    <w:p w14:paraId="4EECAF0F" w14:textId="77777777" w:rsidR="0058455D" w:rsidRDefault="0058455D" w:rsidP="0058455D">
      <w:pPr>
        <w:spacing w:line="360" w:lineRule="auto"/>
      </w:pPr>
      <w:r>
        <w:t>Mano Marichal, Tim Sanders &amp; Rover Vos</w:t>
      </w:r>
    </w:p>
    <w:p w14:paraId="359B65C6" w14:textId="0D7CD263" w:rsidR="0058455D" w:rsidRPr="00D65295" w:rsidRDefault="0058455D">
      <w:r>
        <w:rPr>
          <w:b/>
          <w:bCs/>
          <w:sz w:val="40"/>
          <w:szCs w:val="40"/>
        </w:rPr>
        <w:br w:type="page"/>
      </w:r>
    </w:p>
    <w:p w14:paraId="7CCFF289" w14:textId="7E7DA7CD" w:rsidR="00A85A15" w:rsidRPr="00456F1F" w:rsidRDefault="00A85A15" w:rsidP="00B93FDD">
      <w:pPr>
        <w:spacing w:line="360" w:lineRule="auto"/>
        <w:rPr>
          <w:b/>
          <w:bCs/>
          <w:sz w:val="40"/>
          <w:szCs w:val="40"/>
        </w:rPr>
      </w:pPr>
      <w:r w:rsidRPr="00456F1F">
        <w:rPr>
          <w:b/>
          <w:bCs/>
          <w:sz w:val="40"/>
          <w:szCs w:val="40"/>
        </w:rPr>
        <w:lastRenderedPageBreak/>
        <w:t>Beat Invaders</w:t>
      </w:r>
    </w:p>
    <w:p w14:paraId="2D92C155" w14:textId="0F300528" w:rsidR="004909CB" w:rsidRDefault="004909CB" w:rsidP="00B93FDD">
      <w:pPr>
        <w:spacing w:line="360" w:lineRule="auto"/>
      </w:pPr>
      <w:r w:rsidRPr="004909CB">
        <w:t>Bea</w:t>
      </w:r>
      <w:r>
        <w:t xml:space="preserve">t Invaders is </w:t>
      </w:r>
      <w:r w:rsidR="00501BFB">
        <w:t xml:space="preserve">a </w:t>
      </w:r>
      <w:r>
        <w:t>game w</w:t>
      </w:r>
      <w:r w:rsidR="00B504D6">
        <w:t>h</w:t>
      </w:r>
      <w:r>
        <w:t>ere the player imports any music track they like and the game will transform that track into a unique gameplay experience using the beat track</w:t>
      </w:r>
      <w:r w:rsidR="00574C06">
        <w:t xml:space="preserve"> of the song</w:t>
      </w:r>
      <w:r w:rsidR="00376F3A">
        <w:t xml:space="preserve">. The player then </w:t>
      </w:r>
      <w:r w:rsidR="00980574">
        <w:t>presses</w:t>
      </w:r>
      <w:r w:rsidR="00376F3A">
        <w:t xml:space="preserve"> </w:t>
      </w:r>
      <w:r w:rsidR="00D26D0D">
        <w:t>the spacebar</w:t>
      </w:r>
      <w:r w:rsidR="00376F3A">
        <w:t xml:space="preserve"> to the beat of the music, every </w:t>
      </w:r>
      <w:r w:rsidR="006D7CDD">
        <w:t xml:space="preserve">button </w:t>
      </w:r>
      <w:r w:rsidR="00376F3A">
        <w:t xml:space="preserve">press shooting a missile. </w:t>
      </w:r>
      <w:r w:rsidR="006523D4">
        <w:t xml:space="preserve">The player needs to shoot these missiles </w:t>
      </w:r>
      <w:r w:rsidR="006D7CDD">
        <w:t>at the</w:t>
      </w:r>
      <w:r w:rsidR="006523D4">
        <w:t xml:space="preserve"> incoming aliens by aiming at them with the mouse. Hitting the beats </w:t>
      </w:r>
      <w:r w:rsidR="00483212">
        <w:t xml:space="preserve">in succession </w:t>
      </w:r>
      <w:r w:rsidR="006523D4">
        <w:t>without missing any will increase you</w:t>
      </w:r>
      <w:r w:rsidR="00B504D6">
        <w:t>r</w:t>
      </w:r>
      <w:r w:rsidR="006523D4">
        <w:t xml:space="preserve"> combo score which also increase</w:t>
      </w:r>
      <w:r w:rsidR="00B504D6">
        <w:t>s</w:t>
      </w:r>
      <w:r w:rsidR="006523D4">
        <w:t xml:space="preserve"> the damage your missiles do</w:t>
      </w:r>
      <w:r w:rsidR="00FD7C55">
        <w:t xml:space="preserve">, visualised by the </w:t>
      </w:r>
      <w:proofErr w:type="spellStart"/>
      <w:r w:rsidR="00FD7C55">
        <w:t>color</w:t>
      </w:r>
      <w:proofErr w:type="spellEnd"/>
      <w:r w:rsidR="00FD7C55">
        <w:t xml:space="preserve"> of the missiles</w:t>
      </w:r>
      <w:r w:rsidR="006523D4">
        <w:t>.</w:t>
      </w:r>
    </w:p>
    <w:p w14:paraId="50B86837" w14:textId="4679962D" w:rsidR="00BD5568" w:rsidRPr="004909CB" w:rsidRDefault="00BD5568" w:rsidP="00B93FDD">
      <w:pPr>
        <w:spacing w:line="360" w:lineRule="auto"/>
      </w:pPr>
      <w:r>
        <w:rPr>
          <w:noProof/>
        </w:rPr>
        <w:drawing>
          <wp:inline distT="0" distB="0" distL="0" distR="0" wp14:anchorId="41830720" wp14:editId="5AB53B1A">
            <wp:extent cx="5749925" cy="3182213"/>
            <wp:effectExtent l="0" t="0" r="3175" b="0"/>
            <wp:docPr id="531194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584"/>
                    <a:stretch/>
                  </pic:blipFill>
                  <pic:spPr bwMode="auto">
                    <a:xfrm>
                      <a:off x="0" y="0"/>
                      <a:ext cx="5749925" cy="3182213"/>
                    </a:xfrm>
                    <a:prstGeom prst="rect">
                      <a:avLst/>
                    </a:prstGeom>
                    <a:noFill/>
                    <a:ln>
                      <a:noFill/>
                    </a:ln>
                    <a:extLst>
                      <a:ext uri="{53640926-AAD7-44D8-BBD7-CCE9431645EC}">
                        <a14:shadowObscured xmlns:a14="http://schemas.microsoft.com/office/drawing/2010/main"/>
                      </a:ext>
                    </a:extLst>
                  </pic:spPr>
                </pic:pic>
              </a:graphicData>
            </a:graphic>
          </wp:inline>
        </w:drawing>
      </w:r>
    </w:p>
    <w:p w14:paraId="40024BCE" w14:textId="3323016B" w:rsidR="00D7004A" w:rsidRPr="00FB62CB" w:rsidRDefault="00D21F14" w:rsidP="00B93FDD">
      <w:pPr>
        <w:spacing w:line="360" w:lineRule="auto"/>
        <w:rPr>
          <w:b/>
          <w:bCs/>
          <w:sz w:val="32"/>
          <w:szCs w:val="32"/>
        </w:rPr>
      </w:pPr>
      <w:r w:rsidRPr="00FB62CB">
        <w:rPr>
          <w:b/>
          <w:bCs/>
          <w:sz w:val="32"/>
          <w:szCs w:val="32"/>
        </w:rPr>
        <w:t>Implementation</w:t>
      </w:r>
    </w:p>
    <w:p w14:paraId="7FB69AC4" w14:textId="548B9FAC" w:rsidR="006469B9" w:rsidRDefault="004541C6" w:rsidP="00B93FDD">
      <w:pPr>
        <w:spacing w:line="360" w:lineRule="auto"/>
      </w:pPr>
      <w:r>
        <w:t>The concept of the game was decided upon right after the first lecture. In the hallway</w:t>
      </w:r>
      <w:r w:rsidR="00B504D6">
        <w:t>,</w:t>
      </w:r>
      <w:r>
        <w:t xml:space="preserve"> we chatted about some ideas and come up with a little rhythm game that uses one button.</w:t>
      </w:r>
    </w:p>
    <w:p w14:paraId="4F0D5A6C" w14:textId="439C9E23" w:rsidR="004E4240" w:rsidRDefault="00B93FDD" w:rsidP="00B93FDD">
      <w:pPr>
        <w:spacing w:line="360" w:lineRule="auto"/>
      </w:pPr>
      <w:r>
        <w:t>To</w:t>
      </w:r>
      <w:r w:rsidR="007A683A">
        <w:t xml:space="preserve"> refine</w:t>
      </w:r>
      <w:r>
        <w:t xml:space="preserve"> the game concept the team sat </w:t>
      </w:r>
      <w:r w:rsidR="00A36F3E">
        <w:t>together</w:t>
      </w:r>
      <w:r>
        <w:t xml:space="preserve"> and brainstormed for </w:t>
      </w:r>
      <w:r w:rsidR="00F60180">
        <w:t xml:space="preserve">about an </w:t>
      </w:r>
      <w:r>
        <w:t>hour. After some sketching and bouncing ideas o</w:t>
      </w:r>
      <w:r w:rsidR="00B504D6">
        <w:t>f</w:t>
      </w:r>
      <w:r>
        <w:t>f each other</w:t>
      </w:r>
      <w:r w:rsidR="00B504D6">
        <w:t>,</w:t>
      </w:r>
      <w:r>
        <w:t xml:space="preserve"> we came to the final </w:t>
      </w:r>
      <w:r w:rsidR="004F6E48">
        <w:t>concept</w:t>
      </w:r>
      <w:r>
        <w:t xml:space="preserve"> which became the game. </w:t>
      </w:r>
      <w:r w:rsidR="004F6E48">
        <w:t>There were no implication</w:t>
      </w:r>
      <w:r w:rsidR="00B504D6">
        <w:t>s</w:t>
      </w:r>
      <w:r w:rsidR="004F6E48">
        <w:t xml:space="preserve"> </w:t>
      </w:r>
      <w:r w:rsidR="004F6E48" w:rsidRPr="00C907D2">
        <w:t>while</w:t>
      </w:r>
      <w:r w:rsidR="004F6E48">
        <w:t xml:space="preserve"> coming up with the game</w:t>
      </w:r>
      <w:r w:rsidR="00EB0E24">
        <w:t xml:space="preserve"> nor did we deviate from the original concept during development.</w:t>
      </w:r>
    </w:p>
    <w:p w14:paraId="3196BF2C" w14:textId="6A6B8D63" w:rsidR="005122C5" w:rsidRDefault="006D3BD7" w:rsidP="00B93FDD">
      <w:pPr>
        <w:spacing w:line="360" w:lineRule="auto"/>
      </w:pPr>
      <w:r>
        <w:t>After coming up with the concept the team</w:t>
      </w:r>
      <w:r w:rsidR="005122C5">
        <w:t xml:space="preserve"> discussed who was going to work on what and in the end </w:t>
      </w:r>
      <w:r w:rsidR="00D46EA8">
        <w:t>it was</w:t>
      </w:r>
      <w:r w:rsidR="005122C5">
        <w:t xml:space="preserve"> decided that Tim and Mano would code the game and that Rover would do all the paperwork.</w:t>
      </w:r>
      <w:r w:rsidR="00FB1BCD">
        <w:t xml:space="preserve"> We made it clear who was going to create what for the game and everyone went to work.</w:t>
      </w:r>
    </w:p>
    <w:p w14:paraId="0C9CA298" w14:textId="3B1C05A7" w:rsidR="00010681" w:rsidRPr="00476865" w:rsidRDefault="004E4240" w:rsidP="00B93FDD">
      <w:pPr>
        <w:spacing w:line="360" w:lineRule="auto"/>
      </w:pPr>
      <w:r w:rsidRPr="00476865">
        <w:lastRenderedPageBreak/>
        <w:t xml:space="preserve">Mano started coding the base </w:t>
      </w:r>
      <w:r w:rsidR="006D3BD7" w:rsidRPr="00476865">
        <w:t xml:space="preserve">functionality of the </w:t>
      </w:r>
      <w:r w:rsidRPr="00476865">
        <w:t xml:space="preserve">game while Tim </w:t>
      </w:r>
      <w:r w:rsidR="006D3BD7" w:rsidRPr="00476865">
        <w:t xml:space="preserve">would integrate </w:t>
      </w:r>
      <w:r w:rsidR="004D7FFB">
        <w:t>the music system</w:t>
      </w:r>
      <w:r w:rsidR="006D3BD7" w:rsidRPr="00476865">
        <w:t xml:space="preserve"> into the game</w:t>
      </w:r>
      <w:r w:rsidRPr="00476865">
        <w:t>.</w:t>
      </w:r>
      <w:r w:rsidR="001B563A" w:rsidRPr="00476865">
        <w:t xml:space="preserve"> T</w:t>
      </w:r>
      <w:r w:rsidR="00010681" w:rsidRPr="00476865">
        <w:t xml:space="preserve">he moment Mano finished his part Tim started to implement the music and Mano continued with creating </w:t>
      </w:r>
      <w:r w:rsidR="00476865">
        <w:t>the</w:t>
      </w:r>
      <w:r w:rsidR="00010681" w:rsidRPr="00476865">
        <w:t xml:space="preserve"> shaders</w:t>
      </w:r>
      <w:r w:rsidR="00476865">
        <w:t xml:space="preserve"> and </w:t>
      </w:r>
      <w:r w:rsidR="00334198" w:rsidRPr="00476865">
        <w:t>SFX</w:t>
      </w:r>
      <w:r w:rsidR="00010681" w:rsidRPr="00476865">
        <w:t xml:space="preserve"> for the game.</w:t>
      </w:r>
    </w:p>
    <w:p w14:paraId="2785E114" w14:textId="3D11A6B8" w:rsidR="00EE3AC6" w:rsidRDefault="00EE3AC6" w:rsidP="00B93FDD">
      <w:pPr>
        <w:spacing w:line="360" w:lineRule="auto"/>
      </w:pPr>
      <w:r>
        <w:t xml:space="preserve">Rover followed all the given deadlines and </w:t>
      </w:r>
      <w:r w:rsidR="00A85D9C">
        <w:t>did most of the work for</w:t>
      </w:r>
      <w:r>
        <w:t xml:space="preserve"> all the </w:t>
      </w:r>
      <w:r w:rsidR="00A33115">
        <w:t>documentation</w:t>
      </w:r>
      <w:r>
        <w:t xml:space="preserve"> for the project.</w:t>
      </w:r>
      <w:r w:rsidR="00D43CDD">
        <w:t xml:space="preserve"> GDD, </w:t>
      </w:r>
      <w:r w:rsidR="0048769E">
        <w:t>Presentations</w:t>
      </w:r>
      <w:r w:rsidR="00D43CDD">
        <w:t>, playtest document</w:t>
      </w:r>
      <w:r w:rsidR="00B504D6">
        <w:t>s</w:t>
      </w:r>
      <w:r w:rsidR="00D43CDD">
        <w:t>, etc.</w:t>
      </w:r>
    </w:p>
    <w:p w14:paraId="0CA8DCA9" w14:textId="3F131E75" w:rsidR="00620D27" w:rsidRPr="007B02C8" w:rsidRDefault="00620D27" w:rsidP="00B93FDD">
      <w:pPr>
        <w:spacing w:line="360" w:lineRule="auto"/>
        <w:rPr>
          <w:b/>
          <w:bCs/>
          <w:sz w:val="32"/>
          <w:szCs w:val="32"/>
        </w:rPr>
      </w:pPr>
      <w:r w:rsidRPr="007B02C8">
        <w:rPr>
          <w:b/>
          <w:bCs/>
          <w:sz w:val="32"/>
          <w:szCs w:val="32"/>
        </w:rPr>
        <w:t>Technologies</w:t>
      </w:r>
    </w:p>
    <w:p w14:paraId="0FCC8B99" w14:textId="4B2855B0" w:rsidR="00F32431" w:rsidRDefault="00000EBA" w:rsidP="00B93FDD">
      <w:pPr>
        <w:spacing w:line="360" w:lineRule="auto"/>
      </w:pPr>
      <w:r>
        <w:t xml:space="preserve">The game was created in </w:t>
      </w:r>
      <w:r w:rsidR="003A3F36">
        <w:t>Unity</w:t>
      </w:r>
      <w:r>
        <w:t>.</w:t>
      </w:r>
      <w:r w:rsidR="00552B6E">
        <w:t xml:space="preserve"> </w:t>
      </w:r>
      <w:r w:rsidR="001E5838">
        <w:t>However a</w:t>
      </w:r>
      <w:r w:rsidR="00552B6E">
        <w:t>t first</w:t>
      </w:r>
      <w:r w:rsidR="00B504D6">
        <w:t>,</w:t>
      </w:r>
      <w:r w:rsidR="00552B6E">
        <w:t xml:space="preserve"> we were looking into using Godot, but in the end</w:t>
      </w:r>
      <w:r w:rsidR="00B504D6">
        <w:t>,</w:t>
      </w:r>
      <w:r w:rsidR="00552B6E">
        <w:t xml:space="preserve"> we decided to use Unity, because it has better documentation on how to implement Spotify into the game.  </w:t>
      </w:r>
    </w:p>
    <w:p w14:paraId="45221736" w14:textId="00F862B3" w:rsidR="00F32431" w:rsidRDefault="003A3F36" w:rsidP="00B93FDD">
      <w:pPr>
        <w:spacing w:line="360" w:lineRule="auto"/>
      </w:pPr>
      <w:r>
        <w:t>The game was made in 2D</w:t>
      </w:r>
      <w:r w:rsidR="00312F5D">
        <w:t xml:space="preserve"> for </w:t>
      </w:r>
      <w:r w:rsidR="00F203AA">
        <w:t>PC</w:t>
      </w:r>
      <w:r>
        <w:t>.</w:t>
      </w:r>
      <w:r w:rsidR="005B23A2">
        <w:t xml:space="preserve"> </w:t>
      </w:r>
      <w:r w:rsidR="00B23C10">
        <w:t>At first</w:t>
      </w:r>
      <w:r w:rsidR="00B504D6">
        <w:t>,</w:t>
      </w:r>
      <w:r w:rsidR="00B23C10">
        <w:t xml:space="preserve"> we wanted to make it a mobile game, </w:t>
      </w:r>
      <w:r w:rsidR="00FC2AF5">
        <w:t>but</w:t>
      </w:r>
      <w:r w:rsidR="00B23C10">
        <w:t xml:space="preserve"> we decided against that because there were some </w:t>
      </w:r>
      <w:r w:rsidR="00D57E7A">
        <w:t>issues with the usage of the Spotify API on mobile.</w:t>
      </w:r>
    </w:p>
    <w:p w14:paraId="778EFA6B" w14:textId="023BC12A" w:rsidR="00F32431" w:rsidRDefault="005B23A2" w:rsidP="00B93FDD">
      <w:pPr>
        <w:spacing w:line="360" w:lineRule="auto"/>
      </w:pPr>
      <w:r>
        <w:t>The Rider IDE was used to code everything</w:t>
      </w:r>
      <w:r w:rsidR="00F91F19">
        <w:t xml:space="preserve"> in C#</w:t>
      </w:r>
      <w:r>
        <w:t>.</w:t>
      </w:r>
    </w:p>
    <w:p w14:paraId="78D26142" w14:textId="02B8541B" w:rsidR="00F32431" w:rsidRDefault="00980574" w:rsidP="00B93FDD">
      <w:pPr>
        <w:spacing w:line="360" w:lineRule="auto"/>
      </w:pPr>
      <w:r>
        <w:t xml:space="preserve">The shaders of the game were created using </w:t>
      </w:r>
      <w:r w:rsidR="00414F29">
        <w:t>Unity’s</w:t>
      </w:r>
      <w:r>
        <w:t xml:space="preserve"> build in shader graph.</w:t>
      </w:r>
      <w:r w:rsidR="007F11D2">
        <w:t xml:space="preserve"> And with some prototyping </w:t>
      </w:r>
      <w:r w:rsidR="00B90A63">
        <w:t>in</w:t>
      </w:r>
      <w:r w:rsidR="007F11D2">
        <w:t xml:space="preserve"> </w:t>
      </w:r>
      <w:proofErr w:type="spellStart"/>
      <w:r w:rsidR="007F11D2">
        <w:t>Shadertoy</w:t>
      </w:r>
      <w:proofErr w:type="spellEnd"/>
      <w:r w:rsidR="007F11D2">
        <w:t>.</w:t>
      </w:r>
    </w:p>
    <w:p w14:paraId="70D37175" w14:textId="39EA2646" w:rsidR="00F32431" w:rsidRDefault="00000EBA" w:rsidP="00B93FDD">
      <w:pPr>
        <w:spacing w:line="360" w:lineRule="auto"/>
      </w:pPr>
      <w:r w:rsidRPr="00476865">
        <w:rPr>
          <w:color w:val="FF0000"/>
        </w:rPr>
        <w:t xml:space="preserve">Something </w:t>
      </w:r>
      <w:proofErr w:type="spellStart"/>
      <w:r w:rsidRPr="00476865">
        <w:rPr>
          <w:color w:val="FF0000"/>
        </w:rPr>
        <w:t>something</w:t>
      </w:r>
      <w:proofErr w:type="spellEnd"/>
      <w:r w:rsidRPr="00476865">
        <w:rPr>
          <w:color w:val="FF0000"/>
        </w:rPr>
        <w:t xml:space="preserve"> Music.</w:t>
      </w:r>
    </w:p>
    <w:p w14:paraId="18B098CA" w14:textId="17A4E7B4" w:rsidR="006A1CCC" w:rsidRPr="002A00AB" w:rsidRDefault="001F1AE6" w:rsidP="00B93FDD">
      <w:pPr>
        <w:spacing w:line="360" w:lineRule="auto"/>
      </w:pPr>
      <w:r>
        <w:t xml:space="preserve">GitHub was used to share the project </w:t>
      </w:r>
      <w:r w:rsidR="00B504D6">
        <w:t>with</w:t>
      </w:r>
      <w:r>
        <w:t xml:space="preserve"> the team members.</w:t>
      </w:r>
    </w:p>
    <w:p w14:paraId="79D00C8E" w14:textId="09CE80C9" w:rsidR="00620D27" w:rsidRPr="007B02C8" w:rsidRDefault="00620D27" w:rsidP="00B93FDD">
      <w:pPr>
        <w:spacing w:line="360" w:lineRule="auto"/>
        <w:rPr>
          <w:b/>
          <w:bCs/>
          <w:sz w:val="32"/>
          <w:szCs w:val="32"/>
        </w:rPr>
      </w:pPr>
      <w:r w:rsidRPr="007B02C8">
        <w:rPr>
          <w:b/>
          <w:bCs/>
          <w:sz w:val="32"/>
          <w:szCs w:val="32"/>
        </w:rPr>
        <w:t>Organization Process</w:t>
      </w:r>
    </w:p>
    <w:p w14:paraId="27A2DF0E" w14:textId="0599A083" w:rsidR="00BB3D35" w:rsidRDefault="00BB3D35" w:rsidP="00BB3D35">
      <w:pPr>
        <w:spacing w:line="360" w:lineRule="auto"/>
      </w:pPr>
      <w:r>
        <w:t>At the start of the product</w:t>
      </w:r>
      <w:r w:rsidR="00B504D6">
        <w:t>,</w:t>
      </w:r>
      <w:r>
        <w:t xml:space="preserve"> we discussed how we were going about creating this game and finishing this class. We decided that Mano would create the base game, Tim would implement the music integration afterwards and Rover would manage all the paperwork. </w:t>
      </w:r>
    </w:p>
    <w:p w14:paraId="2E53D28F" w14:textId="43350B64" w:rsidR="00BB3D35" w:rsidRDefault="00BB3D35" w:rsidP="00BB3D35">
      <w:pPr>
        <w:spacing w:line="360" w:lineRule="auto"/>
      </w:pPr>
      <w:r>
        <w:t xml:space="preserve">The milestones for this project were very simple. We said that Mano would finish the base game </w:t>
      </w:r>
      <w:r w:rsidR="00B4067F">
        <w:t xml:space="preserve">and Tim figured out how to implement the Spotify API into Unity by the end of </w:t>
      </w:r>
      <w:r w:rsidR="00EA7048">
        <w:t>May</w:t>
      </w:r>
      <w:r>
        <w:t xml:space="preserve">. Tim would </w:t>
      </w:r>
      <w:r w:rsidR="00B4067F">
        <w:t xml:space="preserve">then </w:t>
      </w:r>
      <w:r>
        <w:t xml:space="preserve">implement the music by the end of </w:t>
      </w:r>
      <w:r w:rsidR="00EA7048">
        <w:t>June</w:t>
      </w:r>
      <w:r w:rsidR="00B4067F">
        <w:t xml:space="preserve"> while Mano was creating the Visual effects</w:t>
      </w:r>
      <w:r>
        <w:t>. Rover followed all the deadlines given by the course for hand-ins and presentations.</w:t>
      </w:r>
    </w:p>
    <w:p w14:paraId="60C193CF" w14:textId="71AF75F6" w:rsidR="00BB3D35" w:rsidRDefault="00BB3D35" w:rsidP="00BB3D35">
      <w:pPr>
        <w:spacing w:line="360" w:lineRule="auto"/>
      </w:pPr>
      <w:r>
        <w:t>No task tracking was used, we only tracked the milestones. This is because the game had to be a rather small game and the milestones could be seen as task</w:t>
      </w:r>
      <w:r w:rsidR="00261C79">
        <w:t>s</w:t>
      </w:r>
      <w:r>
        <w:t xml:space="preserve"> in larger games.</w:t>
      </w:r>
      <w:r w:rsidR="00D841A8">
        <w:t xml:space="preserve"> Furthermore</w:t>
      </w:r>
      <w:r w:rsidR="00B504D6">
        <w:t>,</w:t>
      </w:r>
      <w:r w:rsidR="00D841A8">
        <w:t xml:space="preserve"> most of the tasks were tracked by the lecture in the form of deadlines. Using those for most things was </w:t>
      </w:r>
      <w:r w:rsidR="000F2A19">
        <w:t>sufficient</w:t>
      </w:r>
      <w:r w:rsidR="00D841A8">
        <w:t>, only the development had to use a bit more tracking.</w:t>
      </w:r>
    </w:p>
    <w:p w14:paraId="655E53B0" w14:textId="0A30525B" w:rsidR="002E6BD8" w:rsidRDefault="002E6BD8" w:rsidP="00BB3D35">
      <w:pPr>
        <w:spacing w:line="360" w:lineRule="auto"/>
      </w:pPr>
      <w:r>
        <w:lastRenderedPageBreak/>
        <w:t>After each milestone</w:t>
      </w:r>
      <w:r>
        <w:t xml:space="preserve"> completion</w:t>
      </w:r>
      <w:r w:rsidR="00FA1C68">
        <w:t>,</w:t>
      </w:r>
      <w:r>
        <w:t xml:space="preserve"> we had a group meeting to see the results and discuss feedback about the created work. </w:t>
      </w:r>
      <w:r w:rsidR="00085B7F">
        <w:t xml:space="preserve">This helped keep the group on one line and was a nice way to show each other our </w:t>
      </w:r>
      <w:r w:rsidR="00105CB6">
        <w:t>progress</w:t>
      </w:r>
      <w:r w:rsidR="00085B7F">
        <w:t>.</w:t>
      </w:r>
    </w:p>
    <w:p w14:paraId="3669904C" w14:textId="648F663A" w:rsidR="0030352F" w:rsidRPr="009D31A2" w:rsidRDefault="009D31A2" w:rsidP="00B93FDD">
      <w:pPr>
        <w:spacing w:line="360" w:lineRule="auto"/>
      </w:pPr>
      <w:r>
        <w:t xml:space="preserve">The game design document </w:t>
      </w:r>
      <w:r w:rsidR="00055556">
        <w:t>is</w:t>
      </w:r>
      <w:r>
        <w:t xml:space="preserve"> structured in 3 parts. First the general information about the game. Description,</w:t>
      </w:r>
      <w:r w:rsidR="005043DA">
        <w:t xml:space="preserve"> team,</w:t>
      </w:r>
      <w:r>
        <w:t xml:space="preserve"> genre, target audience, etc. Followed by the gameplay and the win/lose conditions. Then the game elements are discussed. </w:t>
      </w:r>
      <w:r w:rsidR="00FA1C68">
        <w:t>The c</w:t>
      </w:r>
      <w:r>
        <w:t xml:space="preserve">haracter, </w:t>
      </w:r>
      <w:r w:rsidR="00055556">
        <w:t>health</w:t>
      </w:r>
      <w:r>
        <w:t>, art, etc.</w:t>
      </w:r>
    </w:p>
    <w:p w14:paraId="7FA73F56" w14:textId="3F09C406" w:rsidR="00620D27" w:rsidRPr="007B02C8" w:rsidRDefault="00620D27" w:rsidP="00B93FDD">
      <w:pPr>
        <w:spacing w:line="360" w:lineRule="auto"/>
        <w:rPr>
          <w:b/>
          <w:bCs/>
          <w:sz w:val="32"/>
          <w:szCs w:val="32"/>
        </w:rPr>
      </w:pPr>
      <w:r w:rsidRPr="007B02C8">
        <w:rPr>
          <w:b/>
          <w:bCs/>
          <w:sz w:val="32"/>
          <w:szCs w:val="32"/>
        </w:rPr>
        <w:t>Challenges and solutions</w:t>
      </w:r>
    </w:p>
    <w:p w14:paraId="19E3873B" w14:textId="2A10E704" w:rsidR="00DB6D15" w:rsidRPr="000E24FF" w:rsidRDefault="00DB6D15" w:rsidP="00B93FDD">
      <w:pPr>
        <w:spacing w:line="360" w:lineRule="auto"/>
      </w:pPr>
      <w:r w:rsidRPr="000E24FF">
        <w:t xml:space="preserve">There weren’t a lot of problems during this project, but here are a couple of </w:t>
      </w:r>
      <w:r w:rsidR="00E119DD" w:rsidRPr="000E24FF">
        <w:t>challenges</w:t>
      </w:r>
      <w:r w:rsidRPr="000E24FF">
        <w:t xml:space="preserve"> we encountered.</w:t>
      </w:r>
    </w:p>
    <w:p w14:paraId="688F6522" w14:textId="637F8FFB" w:rsidR="00620D27" w:rsidRDefault="00DB6D15" w:rsidP="00B93FDD">
      <w:pPr>
        <w:spacing w:line="360" w:lineRule="auto"/>
      </w:pPr>
      <w:r>
        <w:t>One of the major problem</w:t>
      </w:r>
      <w:r w:rsidR="002B16A7">
        <w:t>s</w:t>
      </w:r>
      <w:r>
        <w:t xml:space="preserve"> we found is the Spotify rules</w:t>
      </w:r>
      <w:r w:rsidR="00743693">
        <w:t xml:space="preserve">. Spotify doesn’t allow the usage of their API for games. So we had to </w:t>
      </w:r>
      <w:r w:rsidR="00C83FB4">
        <w:t>divert</w:t>
      </w:r>
      <w:r w:rsidR="00743693">
        <w:t xml:space="preserve"> from that and implemented a simpler system</w:t>
      </w:r>
      <w:r w:rsidR="003A7AD0">
        <w:t xml:space="preserve"> with </w:t>
      </w:r>
      <w:r w:rsidR="004060A9">
        <w:t>preset music</w:t>
      </w:r>
      <w:r w:rsidR="00743693">
        <w:t>.</w:t>
      </w:r>
      <w:r w:rsidR="001B563A">
        <w:t xml:space="preserve"> </w:t>
      </w:r>
      <w:r w:rsidR="00C83FB4">
        <w:t>In the end</w:t>
      </w:r>
      <w:r w:rsidR="002B16A7">
        <w:t>,</w:t>
      </w:r>
      <w:r w:rsidR="00C83FB4">
        <w:t xml:space="preserve"> we implemented songs into the game ourselves</w:t>
      </w:r>
      <w:r w:rsidR="00E05D5B">
        <w:t>.</w:t>
      </w:r>
      <w:r w:rsidR="00AA7739">
        <w:t xml:space="preserve"> This was a rather </w:t>
      </w:r>
    </w:p>
    <w:p w14:paraId="4CDD5FF0" w14:textId="773D148C" w:rsidR="00DB6D15" w:rsidRDefault="00B67567" w:rsidP="00B93FDD">
      <w:pPr>
        <w:spacing w:line="360" w:lineRule="auto"/>
      </w:pPr>
      <w:r>
        <w:t xml:space="preserve">Team Beat is missing one crucial team member. An artist. The three of us are engineers. To solve this we decided to not think too much about the art. We kept everything super basic. Mano however did want to practice making shaders and that is why </w:t>
      </w:r>
      <w:r w:rsidR="00E90343">
        <w:t>Beat Invaders</w:t>
      </w:r>
      <w:r>
        <w:t xml:space="preserve"> ha</w:t>
      </w:r>
      <w:r w:rsidR="00E90343">
        <w:t>s</w:t>
      </w:r>
      <w:r>
        <w:t xml:space="preserve"> some awesome visual effects.</w:t>
      </w:r>
    </w:p>
    <w:p w14:paraId="5533FC09" w14:textId="3BA8A7B9" w:rsidR="00BE6CBD" w:rsidRPr="007B02C8" w:rsidRDefault="00BE6CBD" w:rsidP="00B93FDD">
      <w:pPr>
        <w:spacing w:line="360" w:lineRule="auto"/>
        <w:rPr>
          <w:b/>
          <w:bCs/>
          <w:sz w:val="32"/>
          <w:szCs w:val="32"/>
        </w:rPr>
      </w:pPr>
      <w:r w:rsidRPr="007B02C8">
        <w:rPr>
          <w:b/>
          <w:bCs/>
          <w:sz w:val="32"/>
          <w:szCs w:val="32"/>
        </w:rPr>
        <w:t>Workload distribution</w:t>
      </w:r>
    </w:p>
    <w:p w14:paraId="0E15B3F1" w14:textId="7D4A2F19" w:rsidR="009B79B4" w:rsidRDefault="009B79B4" w:rsidP="00433BB5">
      <w:pPr>
        <w:spacing w:line="360" w:lineRule="auto"/>
      </w:pPr>
      <w:r>
        <w:t xml:space="preserve">The workload of the project was well balanced. </w:t>
      </w:r>
      <w:r w:rsidR="003108E0">
        <w:t xml:space="preserve">The </w:t>
      </w:r>
      <w:r w:rsidR="0089086F">
        <w:t>programming</w:t>
      </w:r>
      <w:r w:rsidR="003108E0">
        <w:t xml:space="preserve"> was nicely split up in two and all the paperwork was</w:t>
      </w:r>
      <w:r w:rsidR="0089086F">
        <w:t xml:space="preserve"> </w:t>
      </w:r>
      <w:r w:rsidR="00657F1E">
        <w:t xml:space="preserve">about the same workload. </w:t>
      </w:r>
      <w:r w:rsidR="00042364">
        <w:t>It was very nice that we discussed at the start about who was going to do what. Because of that e</w:t>
      </w:r>
      <w:r>
        <w:t>veryone knew from the start what they had to do and everyone agreed on doing their part.</w:t>
      </w:r>
    </w:p>
    <w:p w14:paraId="6A75F261" w14:textId="37B74D1A" w:rsidR="00E214B8" w:rsidRDefault="00E214B8" w:rsidP="00433BB5">
      <w:pPr>
        <w:spacing w:line="360" w:lineRule="auto"/>
      </w:pPr>
      <w:r>
        <w:t>Mano</w:t>
      </w:r>
      <w:r w:rsidR="00433BB5">
        <w:t xml:space="preserve"> </w:t>
      </w:r>
      <w:r w:rsidR="00281951">
        <w:t xml:space="preserve">is the </w:t>
      </w:r>
      <w:r>
        <w:t>Game design</w:t>
      </w:r>
      <w:r w:rsidR="00433BB5">
        <w:t>er</w:t>
      </w:r>
      <w:r>
        <w:t xml:space="preserve"> and Programmer</w:t>
      </w:r>
    </w:p>
    <w:p w14:paraId="42E4A5C8" w14:textId="1C143ADB" w:rsidR="00E214B8" w:rsidRDefault="00E214B8" w:rsidP="00433BB5">
      <w:pPr>
        <w:spacing w:line="360" w:lineRule="auto"/>
      </w:pPr>
      <w:r>
        <w:t>Tim</w:t>
      </w:r>
      <w:r w:rsidR="00433BB5">
        <w:t xml:space="preserve"> </w:t>
      </w:r>
      <w:r w:rsidR="00281951">
        <w:t xml:space="preserve">is the </w:t>
      </w:r>
      <w:r>
        <w:t>Game design</w:t>
      </w:r>
      <w:r w:rsidR="00433BB5">
        <w:t>er</w:t>
      </w:r>
      <w:r>
        <w:t xml:space="preserve"> and Programmer</w:t>
      </w:r>
    </w:p>
    <w:p w14:paraId="53993D97" w14:textId="02075029" w:rsidR="00F876A1" w:rsidRPr="00F876A1" w:rsidRDefault="00E214B8" w:rsidP="00B93FDD">
      <w:pPr>
        <w:spacing w:line="360" w:lineRule="auto"/>
      </w:pPr>
      <w:r>
        <w:t>Rover</w:t>
      </w:r>
      <w:r w:rsidR="00433BB5">
        <w:t xml:space="preserve"> </w:t>
      </w:r>
      <w:r w:rsidR="00281951">
        <w:t xml:space="preserve">is the </w:t>
      </w:r>
      <w:r>
        <w:t>Game design</w:t>
      </w:r>
      <w:r w:rsidR="00433BB5">
        <w:t>er</w:t>
      </w:r>
      <w:r>
        <w:t xml:space="preserve"> and S</w:t>
      </w:r>
      <w:r w:rsidRPr="0088117F">
        <w:t>ecretary</w:t>
      </w:r>
    </w:p>
    <w:sectPr w:rsidR="00F876A1" w:rsidRPr="00F876A1" w:rsidSect="00E26E94">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5BF5FB" w14:textId="77777777" w:rsidR="0001076A" w:rsidRDefault="0001076A" w:rsidP="004F6E48">
      <w:pPr>
        <w:spacing w:after="0" w:line="240" w:lineRule="auto"/>
      </w:pPr>
      <w:r>
        <w:separator/>
      </w:r>
    </w:p>
  </w:endnote>
  <w:endnote w:type="continuationSeparator" w:id="0">
    <w:p w14:paraId="63D5B9D0" w14:textId="77777777" w:rsidR="0001076A" w:rsidRDefault="0001076A" w:rsidP="004F6E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0154271"/>
      <w:docPartObj>
        <w:docPartGallery w:val="Page Numbers (Bottom of Page)"/>
        <w:docPartUnique/>
      </w:docPartObj>
    </w:sdtPr>
    <w:sdtEndPr>
      <w:rPr>
        <w:noProof/>
      </w:rPr>
    </w:sdtEndPr>
    <w:sdtContent>
      <w:p w14:paraId="0C361404" w14:textId="6A1F6DA6" w:rsidR="00D766E2" w:rsidRDefault="00D766E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4E3461" w14:textId="77777777" w:rsidR="00D766E2" w:rsidRDefault="00D766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EB690" w14:textId="77777777" w:rsidR="0001076A" w:rsidRDefault="0001076A" w:rsidP="004F6E48">
      <w:pPr>
        <w:spacing w:after="0" w:line="240" w:lineRule="auto"/>
      </w:pPr>
      <w:r>
        <w:separator/>
      </w:r>
    </w:p>
  </w:footnote>
  <w:footnote w:type="continuationSeparator" w:id="0">
    <w:p w14:paraId="55DAC0DE" w14:textId="77777777" w:rsidR="0001076A" w:rsidRDefault="0001076A" w:rsidP="004F6E4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AE167C"/>
    <w:multiLevelType w:val="hybridMultilevel"/>
    <w:tmpl w:val="873A24C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284704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U2MzQxNLc2MDI0NzCyUdpeDU4uLM/DyQAuNaAB2Qk88sAAAA"/>
  </w:docVars>
  <w:rsids>
    <w:rsidRoot w:val="00B93FDD"/>
    <w:rsid w:val="00000EBA"/>
    <w:rsid w:val="000039F7"/>
    <w:rsid w:val="00004DC8"/>
    <w:rsid w:val="00005EB5"/>
    <w:rsid w:val="00010681"/>
    <w:rsid w:val="0001076A"/>
    <w:rsid w:val="00016F6C"/>
    <w:rsid w:val="00042364"/>
    <w:rsid w:val="00043148"/>
    <w:rsid w:val="00044E56"/>
    <w:rsid w:val="00055556"/>
    <w:rsid w:val="00071C5C"/>
    <w:rsid w:val="00085B7F"/>
    <w:rsid w:val="00092ADF"/>
    <w:rsid w:val="000B65D2"/>
    <w:rsid w:val="000C47EB"/>
    <w:rsid w:val="000D2CF5"/>
    <w:rsid w:val="000E24FF"/>
    <w:rsid w:val="000E3C50"/>
    <w:rsid w:val="000F2A19"/>
    <w:rsid w:val="00105CB6"/>
    <w:rsid w:val="001230F6"/>
    <w:rsid w:val="00131345"/>
    <w:rsid w:val="00152F39"/>
    <w:rsid w:val="001B3D91"/>
    <w:rsid w:val="001B563A"/>
    <w:rsid w:val="001D4951"/>
    <w:rsid w:val="001E5838"/>
    <w:rsid w:val="001F1AE6"/>
    <w:rsid w:val="00201882"/>
    <w:rsid w:val="00203569"/>
    <w:rsid w:val="0023581C"/>
    <w:rsid w:val="0024460C"/>
    <w:rsid w:val="00261C79"/>
    <w:rsid w:val="0026295E"/>
    <w:rsid w:val="00263184"/>
    <w:rsid w:val="00267970"/>
    <w:rsid w:val="00273F4A"/>
    <w:rsid w:val="00281951"/>
    <w:rsid w:val="00286C98"/>
    <w:rsid w:val="0029365C"/>
    <w:rsid w:val="00293CFB"/>
    <w:rsid w:val="00295FE1"/>
    <w:rsid w:val="002A00AB"/>
    <w:rsid w:val="002A1AEE"/>
    <w:rsid w:val="002B16A7"/>
    <w:rsid w:val="002D0181"/>
    <w:rsid w:val="002E6BD8"/>
    <w:rsid w:val="0030352F"/>
    <w:rsid w:val="003108E0"/>
    <w:rsid w:val="00312F5D"/>
    <w:rsid w:val="00321C84"/>
    <w:rsid w:val="00334198"/>
    <w:rsid w:val="003347EE"/>
    <w:rsid w:val="003351F2"/>
    <w:rsid w:val="00340D9A"/>
    <w:rsid w:val="00344296"/>
    <w:rsid w:val="00356069"/>
    <w:rsid w:val="00376F3A"/>
    <w:rsid w:val="003773A8"/>
    <w:rsid w:val="003927AA"/>
    <w:rsid w:val="00394B26"/>
    <w:rsid w:val="003A3F36"/>
    <w:rsid w:val="003A7A7F"/>
    <w:rsid w:val="003A7AD0"/>
    <w:rsid w:val="003B0717"/>
    <w:rsid w:val="003B39B8"/>
    <w:rsid w:val="003B532D"/>
    <w:rsid w:val="003C240E"/>
    <w:rsid w:val="003C7BFC"/>
    <w:rsid w:val="003D7766"/>
    <w:rsid w:val="004060A9"/>
    <w:rsid w:val="00406C7A"/>
    <w:rsid w:val="00412535"/>
    <w:rsid w:val="00414F29"/>
    <w:rsid w:val="00433BB5"/>
    <w:rsid w:val="0044640E"/>
    <w:rsid w:val="004541C6"/>
    <w:rsid w:val="00456F1F"/>
    <w:rsid w:val="00476610"/>
    <w:rsid w:val="00476865"/>
    <w:rsid w:val="00480594"/>
    <w:rsid w:val="00483190"/>
    <w:rsid w:val="00483212"/>
    <w:rsid w:val="0048769E"/>
    <w:rsid w:val="004909CB"/>
    <w:rsid w:val="004D7FFB"/>
    <w:rsid w:val="004E35B3"/>
    <w:rsid w:val="004E3983"/>
    <w:rsid w:val="004E4240"/>
    <w:rsid w:val="004F1CE9"/>
    <w:rsid w:val="004F508C"/>
    <w:rsid w:val="004F6E48"/>
    <w:rsid w:val="00501BFB"/>
    <w:rsid w:val="005043DA"/>
    <w:rsid w:val="00506616"/>
    <w:rsid w:val="005122C5"/>
    <w:rsid w:val="00516D67"/>
    <w:rsid w:val="00552B6E"/>
    <w:rsid w:val="00574C06"/>
    <w:rsid w:val="0057511E"/>
    <w:rsid w:val="0058455D"/>
    <w:rsid w:val="005B23A2"/>
    <w:rsid w:val="005C6B42"/>
    <w:rsid w:val="005E363A"/>
    <w:rsid w:val="005E49D5"/>
    <w:rsid w:val="005E771E"/>
    <w:rsid w:val="005F7556"/>
    <w:rsid w:val="00603E59"/>
    <w:rsid w:val="00611759"/>
    <w:rsid w:val="00620D27"/>
    <w:rsid w:val="00626C5A"/>
    <w:rsid w:val="006469B9"/>
    <w:rsid w:val="006523D4"/>
    <w:rsid w:val="00657F1E"/>
    <w:rsid w:val="00666EF8"/>
    <w:rsid w:val="00673854"/>
    <w:rsid w:val="006953C4"/>
    <w:rsid w:val="006A1CCC"/>
    <w:rsid w:val="006A2803"/>
    <w:rsid w:val="006D3BD7"/>
    <w:rsid w:val="006D7CDD"/>
    <w:rsid w:val="006F3A2B"/>
    <w:rsid w:val="006F5FC4"/>
    <w:rsid w:val="00711A6C"/>
    <w:rsid w:val="00712543"/>
    <w:rsid w:val="00726844"/>
    <w:rsid w:val="00743693"/>
    <w:rsid w:val="00766F73"/>
    <w:rsid w:val="00784111"/>
    <w:rsid w:val="007A683A"/>
    <w:rsid w:val="007B02C8"/>
    <w:rsid w:val="007B3BB3"/>
    <w:rsid w:val="007B5042"/>
    <w:rsid w:val="007D77D9"/>
    <w:rsid w:val="007E2C17"/>
    <w:rsid w:val="007F11D2"/>
    <w:rsid w:val="007F54A9"/>
    <w:rsid w:val="00802439"/>
    <w:rsid w:val="00812278"/>
    <w:rsid w:val="0082113C"/>
    <w:rsid w:val="008706D9"/>
    <w:rsid w:val="0089086F"/>
    <w:rsid w:val="008A4AB4"/>
    <w:rsid w:val="008C4259"/>
    <w:rsid w:val="008D4888"/>
    <w:rsid w:val="008D741D"/>
    <w:rsid w:val="008F7613"/>
    <w:rsid w:val="008F7D02"/>
    <w:rsid w:val="00902A98"/>
    <w:rsid w:val="00955546"/>
    <w:rsid w:val="00963DAC"/>
    <w:rsid w:val="00980574"/>
    <w:rsid w:val="009A4DD6"/>
    <w:rsid w:val="009B79B4"/>
    <w:rsid w:val="009B7EC9"/>
    <w:rsid w:val="009C4039"/>
    <w:rsid w:val="009D2D9E"/>
    <w:rsid w:val="009D31A2"/>
    <w:rsid w:val="00A00ABD"/>
    <w:rsid w:val="00A132DF"/>
    <w:rsid w:val="00A33115"/>
    <w:rsid w:val="00A36F3E"/>
    <w:rsid w:val="00A41014"/>
    <w:rsid w:val="00A414F9"/>
    <w:rsid w:val="00A43070"/>
    <w:rsid w:val="00A55C45"/>
    <w:rsid w:val="00A639A7"/>
    <w:rsid w:val="00A8087C"/>
    <w:rsid w:val="00A85A15"/>
    <w:rsid w:val="00A85D9C"/>
    <w:rsid w:val="00A95C1E"/>
    <w:rsid w:val="00AA7739"/>
    <w:rsid w:val="00AC0051"/>
    <w:rsid w:val="00B0646A"/>
    <w:rsid w:val="00B2263A"/>
    <w:rsid w:val="00B23C10"/>
    <w:rsid w:val="00B4067F"/>
    <w:rsid w:val="00B47C26"/>
    <w:rsid w:val="00B504D6"/>
    <w:rsid w:val="00B61773"/>
    <w:rsid w:val="00B67567"/>
    <w:rsid w:val="00B73D1B"/>
    <w:rsid w:val="00B90A63"/>
    <w:rsid w:val="00B91450"/>
    <w:rsid w:val="00B93FDD"/>
    <w:rsid w:val="00BB3D35"/>
    <w:rsid w:val="00BB5CA4"/>
    <w:rsid w:val="00BB69AE"/>
    <w:rsid w:val="00BD5568"/>
    <w:rsid w:val="00BD7A78"/>
    <w:rsid w:val="00BE1FA5"/>
    <w:rsid w:val="00BE6CBD"/>
    <w:rsid w:val="00BF4B5E"/>
    <w:rsid w:val="00C83FB4"/>
    <w:rsid w:val="00C84E55"/>
    <w:rsid w:val="00C907D2"/>
    <w:rsid w:val="00CB36D8"/>
    <w:rsid w:val="00CC3FEF"/>
    <w:rsid w:val="00D00A1F"/>
    <w:rsid w:val="00D21F14"/>
    <w:rsid w:val="00D26D0D"/>
    <w:rsid w:val="00D30479"/>
    <w:rsid w:val="00D34535"/>
    <w:rsid w:val="00D43CDD"/>
    <w:rsid w:val="00D46EA8"/>
    <w:rsid w:val="00D510F1"/>
    <w:rsid w:val="00D57E7A"/>
    <w:rsid w:val="00D65295"/>
    <w:rsid w:val="00D65A7F"/>
    <w:rsid w:val="00D7004A"/>
    <w:rsid w:val="00D766E2"/>
    <w:rsid w:val="00D841A8"/>
    <w:rsid w:val="00D85321"/>
    <w:rsid w:val="00DA4803"/>
    <w:rsid w:val="00DB072D"/>
    <w:rsid w:val="00DB6D15"/>
    <w:rsid w:val="00DD093F"/>
    <w:rsid w:val="00DD15C0"/>
    <w:rsid w:val="00DD371C"/>
    <w:rsid w:val="00DD5D39"/>
    <w:rsid w:val="00DD5DA5"/>
    <w:rsid w:val="00DF7208"/>
    <w:rsid w:val="00E05D5B"/>
    <w:rsid w:val="00E119DD"/>
    <w:rsid w:val="00E214B8"/>
    <w:rsid w:val="00E22D66"/>
    <w:rsid w:val="00E26E94"/>
    <w:rsid w:val="00E55277"/>
    <w:rsid w:val="00E655A4"/>
    <w:rsid w:val="00E65C72"/>
    <w:rsid w:val="00E70E9E"/>
    <w:rsid w:val="00E90343"/>
    <w:rsid w:val="00EA1AE3"/>
    <w:rsid w:val="00EA7048"/>
    <w:rsid w:val="00EA708B"/>
    <w:rsid w:val="00EB0E24"/>
    <w:rsid w:val="00EB6E1C"/>
    <w:rsid w:val="00EE3AC6"/>
    <w:rsid w:val="00F10B23"/>
    <w:rsid w:val="00F203AA"/>
    <w:rsid w:val="00F32431"/>
    <w:rsid w:val="00F32DA1"/>
    <w:rsid w:val="00F33020"/>
    <w:rsid w:val="00F41472"/>
    <w:rsid w:val="00F42B19"/>
    <w:rsid w:val="00F44301"/>
    <w:rsid w:val="00F5217C"/>
    <w:rsid w:val="00F553AA"/>
    <w:rsid w:val="00F60180"/>
    <w:rsid w:val="00F73E0F"/>
    <w:rsid w:val="00F80EF9"/>
    <w:rsid w:val="00F876A1"/>
    <w:rsid w:val="00F91F19"/>
    <w:rsid w:val="00FA1C68"/>
    <w:rsid w:val="00FB1BCD"/>
    <w:rsid w:val="00FB62CB"/>
    <w:rsid w:val="00FC04FF"/>
    <w:rsid w:val="00FC2AF5"/>
    <w:rsid w:val="00FD7C55"/>
    <w:rsid w:val="00FE022D"/>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C0E06"/>
  <w15:chartTrackingRefBased/>
  <w15:docId w15:val="{2C27704B-78D7-4527-88E6-6459C661B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FD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6E48"/>
    <w:pPr>
      <w:tabs>
        <w:tab w:val="center" w:pos="4536"/>
        <w:tab w:val="right" w:pos="9072"/>
      </w:tabs>
      <w:spacing w:after="0" w:line="240" w:lineRule="auto"/>
    </w:pPr>
  </w:style>
  <w:style w:type="character" w:customStyle="1" w:styleId="HeaderChar">
    <w:name w:val="Header Char"/>
    <w:basedOn w:val="DefaultParagraphFont"/>
    <w:link w:val="Header"/>
    <w:uiPriority w:val="99"/>
    <w:rsid w:val="004F6E48"/>
  </w:style>
  <w:style w:type="paragraph" w:styleId="Footer">
    <w:name w:val="footer"/>
    <w:basedOn w:val="Normal"/>
    <w:link w:val="FooterChar"/>
    <w:uiPriority w:val="99"/>
    <w:unhideWhenUsed/>
    <w:rsid w:val="004F6E48"/>
    <w:pPr>
      <w:tabs>
        <w:tab w:val="center" w:pos="4536"/>
        <w:tab w:val="right" w:pos="9072"/>
      </w:tabs>
      <w:spacing w:after="0" w:line="240" w:lineRule="auto"/>
    </w:pPr>
  </w:style>
  <w:style w:type="character" w:customStyle="1" w:styleId="FooterChar">
    <w:name w:val="Footer Char"/>
    <w:basedOn w:val="DefaultParagraphFont"/>
    <w:link w:val="Footer"/>
    <w:uiPriority w:val="99"/>
    <w:rsid w:val="004F6E48"/>
  </w:style>
  <w:style w:type="paragraph" w:styleId="ListParagraph">
    <w:name w:val="List Paragraph"/>
    <w:basedOn w:val="Normal"/>
    <w:uiPriority w:val="34"/>
    <w:qFormat/>
    <w:rsid w:val="00E214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0</TotalTime>
  <Pages>4</Pages>
  <Words>777</Words>
  <Characters>4430</Characters>
  <Application>Microsoft Office Word</Application>
  <DocSecurity>0</DocSecurity>
  <Lines>36</Lines>
  <Paragraphs>10</Paragraphs>
  <ScaleCrop>false</ScaleCrop>
  <Company/>
  <LinksUpToDate>false</LinksUpToDate>
  <CharactersWithSpaces>5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s, Rover Anne Christiaanszn</dc:creator>
  <cp:keywords/>
  <dc:description/>
  <cp:lastModifiedBy>Vos, Rover Anne Christiaanszn</cp:lastModifiedBy>
  <cp:revision>340</cp:revision>
  <dcterms:created xsi:type="dcterms:W3CDTF">2023-07-11T08:02:00Z</dcterms:created>
  <dcterms:modified xsi:type="dcterms:W3CDTF">2023-07-17T11:13:00Z</dcterms:modified>
</cp:coreProperties>
</file>